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Dyrektor Szkoły Doktor</w:t>
      </w:r>
      <w:r>
        <w:rPr>
          <w:rFonts w:ascii="Calibri" w:eastAsia="Times New Roman" w:hAnsi="Calibri" w:cs="Times New Roman"/>
          <w:b/>
          <w:i/>
          <w:lang w:eastAsia="pl-PL"/>
        </w:rPr>
        <w:t>skiej</w:t>
      </w:r>
    </w:p>
    <w:p w14:paraId="4333C9A2" w14:textId="77777777" w:rsidR="00C74B58" w:rsidRPr="00992281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Uniwersytetu Medycznego w Poznaniu</w:t>
      </w:r>
    </w:p>
    <w:p w14:paraId="72CA8DF1" w14:textId="77777777" w:rsidR="00C74B58" w:rsidRPr="00992281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5FB444FE" w14:textId="77777777" w:rsidR="00C74B58" w:rsidRDefault="00C74B58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Wniosek o wyznaczenie promotora/ promotorów/ pro</w:t>
      </w:r>
      <w:r w:rsidR="00046DE8"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046DE8" w:rsidRPr="00516792">
        <w:rPr>
          <w:rStyle w:val="Odwoanieprzypisudolnego"/>
          <w:b/>
          <w:color w:val="C00000"/>
        </w:rPr>
        <w:footnoteRef/>
      </w:r>
    </w:p>
    <w:p w14:paraId="21C7BA96" w14:textId="77777777" w:rsidR="002F4E2D" w:rsidRP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0C681559" w:rsidR="002F4E2D" w:rsidRPr="00DA7610" w:rsidRDefault="002F4E2D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DA7610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5C608D" w:rsidRPr="005C608D">
        <w:rPr>
          <w:rFonts w:ascii="Calibri" w:eastAsia="Calibri" w:hAnsi="Calibri" w:cs="Times New Roman"/>
        </w:rPr>
        <w:t>Dz.U.2024.1571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Pr="00DA7610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DA7610">
        <w:rPr>
          <w:rFonts w:ascii="Calibri" w:eastAsia="Times New Roman" w:hAnsi="Calibri" w:cs="Times New Roman"/>
          <w:lang w:eastAsia="pl-PL"/>
        </w:rPr>
        <w:t>oraz § 2</w:t>
      </w:r>
      <w:r w:rsidR="00EC34B4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lang w:eastAsia="pl-PL"/>
        </w:rPr>
        <w:t>us</w:t>
      </w:r>
      <w:r w:rsidR="00EC34B4">
        <w:rPr>
          <w:rFonts w:ascii="Calibri" w:eastAsia="Times New Roman" w:hAnsi="Calibri" w:cs="Times New Roman"/>
          <w:lang w:eastAsia="pl-PL"/>
        </w:rPr>
        <w:t xml:space="preserve">t. </w:t>
      </w:r>
      <w:r w:rsidR="001F2F0B">
        <w:rPr>
          <w:rFonts w:ascii="Calibri" w:eastAsia="Times New Roman" w:hAnsi="Calibri" w:cs="Times New Roman"/>
          <w:lang w:eastAsia="pl-PL"/>
        </w:rPr>
        <w:t xml:space="preserve">5 </w:t>
      </w:r>
      <w:r w:rsidRPr="00DA7610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>
        <w:rPr>
          <w:rFonts w:ascii="Calibri" w:eastAsia="Times New Roman" w:hAnsi="Calibri" w:cs="Times New Roman"/>
          <w:lang w:eastAsia="pl-PL"/>
        </w:rPr>
        <w:t xml:space="preserve">arcinkowskiego w Poznaniu nr </w:t>
      </w:r>
      <w:r w:rsidR="00791611">
        <w:rPr>
          <w:rFonts w:ascii="Calibri" w:eastAsia="Times New Roman" w:hAnsi="Calibri" w:cs="Times New Roman"/>
          <w:lang w:eastAsia="pl-PL"/>
        </w:rPr>
        <w:t>211</w:t>
      </w:r>
      <w:r w:rsidRPr="00DA7610">
        <w:rPr>
          <w:rFonts w:ascii="Calibri" w:eastAsia="Times New Roman" w:hAnsi="Calibri" w:cs="Times New Roman"/>
          <w:lang w:eastAsia="pl-PL"/>
        </w:rPr>
        <w:t>/2</w:t>
      </w:r>
      <w:r w:rsidR="00EC34B4">
        <w:rPr>
          <w:rFonts w:ascii="Calibri" w:eastAsia="Times New Roman" w:hAnsi="Calibri" w:cs="Times New Roman"/>
          <w:lang w:eastAsia="pl-PL"/>
        </w:rPr>
        <w:t>02</w:t>
      </w:r>
      <w:r w:rsidR="00791611">
        <w:rPr>
          <w:rFonts w:ascii="Calibri" w:eastAsia="Times New Roman" w:hAnsi="Calibri" w:cs="Times New Roman"/>
          <w:lang w:eastAsia="pl-PL"/>
        </w:rPr>
        <w:t>4</w:t>
      </w:r>
      <w:r w:rsidR="00EC34B4">
        <w:rPr>
          <w:rFonts w:ascii="Calibri" w:eastAsia="Times New Roman" w:hAnsi="Calibri" w:cs="Times New Roman"/>
          <w:lang w:eastAsia="pl-PL"/>
        </w:rPr>
        <w:t xml:space="preserve"> z dnia </w:t>
      </w:r>
      <w:r w:rsidR="00791611">
        <w:rPr>
          <w:rFonts w:ascii="Calibri" w:eastAsia="Times New Roman" w:hAnsi="Calibri" w:cs="Times New Roman"/>
          <w:lang w:eastAsia="pl-PL"/>
        </w:rPr>
        <w:t>18</w:t>
      </w:r>
      <w:r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791611">
        <w:rPr>
          <w:rFonts w:ascii="Calibri" w:eastAsia="Times New Roman" w:hAnsi="Calibri" w:cs="Times New Roman"/>
          <w:lang w:eastAsia="pl-PL"/>
        </w:rPr>
        <w:t>września</w:t>
      </w:r>
      <w:r w:rsidR="00EC34B4">
        <w:rPr>
          <w:rFonts w:ascii="Calibri" w:eastAsia="Times New Roman" w:hAnsi="Calibri" w:cs="Times New Roman"/>
          <w:lang w:eastAsia="pl-PL"/>
        </w:rPr>
        <w:t xml:space="preserve"> 202</w:t>
      </w:r>
      <w:r w:rsidR="00791611">
        <w:rPr>
          <w:rFonts w:ascii="Calibri" w:eastAsia="Times New Roman" w:hAnsi="Calibri" w:cs="Times New Roman"/>
          <w:lang w:eastAsia="pl-PL"/>
        </w:rPr>
        <w:t>4</w:t>
      </w:r>
      <w:r w:rsidRPr="00DA7610">
        <w:rPr>
          <w:rFonts w:ascii="Calibri" w:eastAsia="Times New Roman" w:hAnsi="Calibri" w:cs="Times New Roman"/>
          <w:lang w:eastAsia="pl-PL"/>
        </w:rPr>
        <w:t xml:space="preserve"> r., zwracam się z uprzejmą prośbą o wy</w:t>
      </w:r>
      <w:r w:rsidR="007E3869" w:rsidRPr="00DA7610">
        <w:rPr>
          <w:rFonts w:ascii="Calibri" w:eastAsia="Times New Roman" w:hAnsi="Calibri" w:cs="Times New Roman"/>
          <w:lang w:eastAsia="pl-PL"/>
        </w:rPr>
        <w:t xml:space="preserve">znaczenie promotora, promotorów, </w:t>
      </w:r>
      <w:r w:rsidRPr="00DA7610">
        <w:rPr>
          <w:rFonts w:ascii="Calibri" w:eastAsia="Times New Roman" w:hAnsi="Calibri" w:cs="Times New Roman"/>
          <w:lang w:eastAsia="pl-PL"/>
        </w:rPr>
        <w:t>promotora pomocniczego</w:t>
      </w:r>
      <w:r w:rsidR="006018BF" w:rsidRPr="006018BF">
        <w:rPr>
          <w:rFonts w:ascii="Calibri" w:eastAsia="Times New Roman" w:hAnsi="Calibri" w:cs="Times New Roman"/>
          <w:color w:val="FF0000"/>
          <w:vertAlign w:val="superscript"/>
          <w:lang w:eastAsia="pl-PL"/>
        </w:rPr>
        <w:t>*</w:t>
      </w:r>
      <w:r w:rsidRPr="00DA7610">
        <w:rPr>
          <w:rFonts w:ascii="Calibri" w:eastAsia="Times New Roman" w:hAnsi="Calibri" w:cs="Times New Roman"/>
          <w:lang w:eastAsia="pl-PL"/>
        </w:rPr>
        <w:t xml:space="preserve"> w postępowaniu o nadanie stopnia naukowego doktora w dziedzinie nauk medycznych i nauk zdrowiu, </w:t>
      </w:r>
      <w:r w:rsidR="001419EC" w:rsidRPr="00DA7610">
        <w:rPr>
          <w:rFonts w:ascii="Calibri" w:eastAsia="Times New Roman" w:hAnsi="Calibri" w:cs="Times New Roman"/>
          <w:lang w:eastAsia="pl-PL"/>
        </w:rPr>
        <w:t xml:space="preserve">w </w:t>
      </w:r>
      <w:r w:rsidRPr="00DA7610">
        <w:rPr>
          <w:rFonts w:ascii="Calibri" w:eastAsia="Times New Roman" w:hAnsi="Calibri" w:cs="Times New Roman"/>
          <w:lang w:eastAsia="pl-PL"/>
        </w:rPr>
        <w:t>dyscyplinie</w:t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nauki medyczne, nauki farmaceutyczne, nauki o zdrowiu </w:t>
      </w:r>
      <w:r w:rsidR="006018BF">
        <w:rPr>
          <w:rStyle w:val="Odwoanieprzypisudolnego"/>
          <w:b/>
          <w:color w:val="C00000"/>
        </w:rPr>
        <w:t>*</w:t>
      </w:r>
      <w:r w:rsidR="00046DE8" w:rsidRPr="00516792">
        <w:rPr>
          <w:rFonts w:ascii="Calibri" w:eastAsia="Times New Roman" w:hAnsi="Calibri" w:cs="Times New Roman"/>
          <w:b/>
          <w:color w:val="C00000"/>
          <w:lang w:eastAsia="pl-PL"/>
        </w:rPr>
        <w:t xml:space="preserve"> </w:t>
      </w:r>
    </w:p>
    <w:p w14:paraId="596535D7" w14:textId="77777777" w:rsidR="00F860B4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5C80739" w14:textId="6C7180C0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roponuję następujące osoby:</w:t>
      </w:r>
    </w:p>
    <w:p w14:paraId="65C9BF97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1 ....................................................... - Promotor,</w:t>
      </w:r>
    </w:p>
    <w:p w14:paraId="07C7F24E" w14:textId="405EC144" w:rsidR="00C74B58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0E293389" w14:textId="0D2B5897" w:rsid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</w:rPr>
      </w:pPr>
      <w:bookmarkStart w:id="0" w:name="_Hlk213843180"/>
      <w:r>
        <w:rPr>
          <w:bCs/>
        </w:rPr>
        <w:t>Jednostka, w której zatrudniony jest promotor</w:t>
      </w:r>
      <w:r>
        <w:rPr>
          <w:bCs/>
        </w:rPr>
        <w:t>:</w:t>
      </w:r>
    </w:p>
    <w:bookmarkEnd w:id="0"/>
    <w:p w14:paraId="708E90CD" w14:textId="46A0C23F" w:rsidR="004108EA" w:rsidRP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…………………………………………………………………………………………………………………………………………..</w:t>
      </w:r>
    </w:p>
    <w:p w14:paraId="15E1BF56" w14:textId="76C4C312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10760F27" w14:textId="1C2FF488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28D3D49D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2 ................................. ......................- Promotor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6018BF">
        <w:rPr>
          <w:rStyle w:val="Odwoanieprzypisudolnego"/>
          <w:b/>
          <w:color w:val="C00000"/>
        </w:rPr>
        <w:t>*</w:t>
      </w:r>
      <w:r w:rsidRPr="00CF657D">
        <w:rPr>
          <w:rFonts w:ascii="Calibri" w:eastAsia="Times New Roman" w:hAnsi="Calibri" w:cs="Times New Roman"/>
          <w:lang w:eastAsia="pl-PL"/>
        </w:rPr>
        <w:t xml:space="preserve">, </w:t>
      </w:r>
    </w:p>
    <w:p w14:paraId="57DFC790" w14:textId="22FAA1E2" w:rsidR="00C74B58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04211613" w14:textId="46999664" w:rsid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</w:rPr>
      </w:pPr>
      <w:r>
        <w:rPr>
          <w:bCs/>
        </w:rPr>
        <w:t>Jednostka, w której zatrudniony jest promotor</w:t>
      </w:r>
      <w:r>
        <w:rPr>
          <w:bCs/>
        </w:rPr>
        <w:t>:</w:t>
      </w:r>
    </w:p>
    <w:p w14:paraId="702BE37C" w14:textId="16EBC172" w:rsidR="004108EA" w:rsidRP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…………………………………………………………………………………………………………………………………………..</w:t>
      </w:r>
    </w:p>
    <w:p w14:paraId="134BC36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5C944B0A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797B0E10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3 ..........................</w:t>
      </w:r>
      <w:r>
        <w:rPr>
          <w:rFonts w:ascii="Calibri" w:eastAsia="Times New Roman" w:hAnsi="Calibri" w:cs="Times New Roman"/>
          <w:lang w:eastAsia="pl-PL"/>
        </w:rPr>
        <w:t xml:space="preserve">.............................- </w:t>
      </w:r>
      <w:r w:rsidRPr="00CF657D">
        <w:rPr>
          <w:rFonts w:ascii="Calibri" w:eastAsia="Times New Roman" w:hAnsi="Calibri" w:cs="Times New Roman"/>
          <w:lang w:eastAsia="pl-PL"/>
        </w:rPr>
        <w:t>Promotor pomocniczy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6018BF">
        <w:rPr>
          <w:rStyle w:val="Odwoanieprzypisudolnego"/>
          <w:b/>
          <w:color w:val="C00000"/>
        </w:rPr>
        <w:t>*</w:t>
      </w:r>
      <w:r w:rsidRPr="00CF657D">
        <w:rPr>
          <w:rFonts w:ascii="Calibri" w:eastAsia="Times New Roman" w:hAnsi="Calibri" w:cs="Times New Roman"/>
          <w:lang w:eastAsia="pl-PL"/>
        </w:rPr>
        <w:t>.</w:t>
      </w:r>
    </w:p>
    <w:p w14:paraId="42BA457E" w14:textId="6D73200C" w:rsidR="00C74B58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stopień naukowy, imię i nazwisko</w:t>
      </w:r>
      <w:r w:rsidRPr="00CF657D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</w:t>
      </w:r>
    </w:p>
    <w:p w14:paraId="6EC62DF4" w14:textId="52F25FA9" w:rsid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</w:rPr>
      </w:pPr>
      <w:r>
        <w:rPr>
          <w:bCs/>
        </w:rPr>
        <w:t>Jednostka, w której zatrudniony jest promotor</w:t>
      </w:r>
      <w:r>
        <w:rPr>
          <w:bCs/>
        </w:rPr>
        <w:t xml:space="preserve"> pomocniczy:</w:t>
      </w:r>
    </w:p>
    <w:p w14:paraId="374CC92F" w14:textId="7D9ABAAB" w:rsidR="004108EA" w:rsidRPr="004108EA" w:rsidRDefault="004108EA" w:rsidP="004108EA">
      <w:pPr>
        <w:tabs>
          <w:tab w:val="left" w:pos="5387"/>
        </w:tabs>
        <w:spacing w:after="0"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…………………………………………………………………………………………………………………………………………..</w:t>
      </w:r>
    </w:p>
    <w:p w14:paraId="74A165AA" w14:textId="77777777" w:rsidR="004108EA" w:rsidRPr="00CF657D" w:rsidRDefault="004108EA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</w:p>
    <w:p w14:paraId="3D087BD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0984177E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CF657D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43ECA44" w14:textId="3B5B89C9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41C1A5F5" w14:textId="77777777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1D0D5116" w:rsidR="00C74B58" w:rsidRDefault="00C74B58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Proponowany tytuł rozprawy doktorskiej: </w:t>
      </w: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CF657D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eastAsia="pl-PL"/>
        </w:rPr>
      </w:pPr>
    </w:p>
    <w:p w14:paraId="42783BC6" w14:textId="77777777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74465F36" w14:textId="22889B3C" w:rsidR="00525DED" w:rsidRDefault="00C74B58" w:rsidP="00576562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B81B65" w14:textId="77777777" w:rsidR="00576562" w:rsidRDefault="00576562" w:rsidP="00576562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49F3A9A8" w14:textId="1FD72DC4" w:rsidR="00516792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2A1E032A" w14:textId="77777777" w:rsidR="00516792" w:rsidRPr="00516792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color w:val="C00000"/>
          <w:lang w:eastAsia="pl-PL"/>
        </w:rPr>
      </w:pPr>
      <w:r w:rsidRPr="00516792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 doktoranta</w:t>
      </w:r>
    </w:p>
    <w:p w14:paraId="1D037EA3" w14:textId="77777777" w:rsidR="00516792" w:rsidRDefault="00516792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63DCE4E3" w14:textId="5D9AEF28" w:rsidR="00516792" w:rsidRDefault="00516792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9C008B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>pełni</w:t>
      </w:r>
      <w:r w:rsidR="00F075AF">
        <w:rPr>
          <w:rFonts w:ascii="Calibri" w:eastAsia="Times New Roman" w:hAnsi="Calibri" w:cs="Times New Roman"/>
          <w:b/>
          <w:lang w:eastAsia="pl-PL"/>
        </w:rPr>
        <w:t>ę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funkcję promotora </w:t>
      </w:r>
      <w:r>
        <w:rPr>
          <w:rFonts w:ascii="Calibri" w:eastAsia="Times New Roman" w:hAnsi="Calibri" w:cs="Times New Roman"/>
          <w:b/>
          <w:lang w:eastAsia="pl-PL"/>
        </w:rPr>
        <w:t>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463FE47A" w14:textId="09E337C2" w:rsidR="00516792" w:rsidRPr="00516792" w:rsidRDefault="00516792" w:rsidP="00516792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</w:t>
      </w:r>
      <w:r w:rsidR="004F010E">
        <w:rPr>
          <w:rFonts w:ascii="Calibri" w:eastAsia="Times New Roman" w:hAnsi="Calibri" w:cs="Times New Roman"/>
          <w:b/>
          <w:lang w:eastAsia="pl-PL"/>
        </w:rPr>
        <w:t xml:space="preserve"> następującej liczby uczestników Szkoły Doktorskiej UMP: ……………………</w:t>
      </w:r>
    </w:p>
    <w:p w14:paraId="7882CBE7" w14:textId="77777777" w:rsidR="00F860B4" w:rsidRDefault="00F860B4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2EE162A2" w:rsidR="00525DED" w:rsidRDefault="00525DED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1B96CE59" w14:textId="34952D72" w:rsidR="00525DED" w:rsidRDefault="00516792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 </w:t>
      </w:r>
      <w:r w:rsidR="00525DED"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ab/>
      </w:r>
    </w:p>
    <w:p w14:paraId="28C0C062" w14:textId="77777777" w:rsidR="006018BF" w:rsidRDefault="006018BF" w:rsidP="004F010E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eastAsia="pl-PL"/>
        </w:rPr>
      </w:pPr>
    </w:p>
    <w:p w14:paraId="62295A25" w14:textId="6ABDD4D1" w:rsidR="00F660AF" w:rsidRDefault="004F010E" w:rsidP="004F010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powołania dwóch promotorów</w:t>
      </w:r>
      <w:r w:rsidR="00CA3DAB">
        <w:rPr>
          <w:rFonts w:ascii="Calibri" w:eastAsia="Times New Roman" w:hAnsi="Calibri" w:cs="Times New Roman"/>
          <w:highlight w:val="yellow"/>
          <w:lang w:eastAsia="pl-PL"/>
        </w:rPr>
        <w:t xml:space="preserve"> (oświadczenie drugiego promotora)</w:t>
      </w:r>
    </w:p>
    <w:p w14:paraId="53AD4DF5" w14:textId="3A949382" w:rsidR="004F010E" w:rsidRDefault="004F010E" w:rsidP="004F010E">
      <w:pPr>
        <w:spacing w:after="0" w:line="259" w:lineRule="auto"/>
        <w:rPr>
          <w:rFonts w:ascii="Calibri" w:eastAsia="Times New Roman" w:hAnsi="Calibri" w:cs="Times New Roman"/>
          <w:lang w:eastAsia="pl-PL"/>
        </w:rPr>
      </w:pPr>
    </w:p>
    <w:p w14:paraId="1FDC9B5E" w14:textId="3A85476A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1F4A07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>pełni</w:t>
      </w:r>
      <w:r w:rsidR="00F075AF">
        <w:rPr>
          <w:rFonts w:ascii="Calibri" w:eastAsia="Times New Roman" w:hAnsi="Calibri" w:cs="Times New Roman"/>
          <w:b/>
          <w:lang w:eastAsia="pl-PL"/>
        </w:rPr>
        <w:t>ę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funkcję promotora </w:t>
      </w:r>
      <w:r>
        <w:rPr>
          <w:rFonts w:ascii="Calibri" w:eastAsia="Times New Roman" w:hAnsi="Calibri" w:cs="Times New Roman"/>
          <w:b/>
          <w:lang w:eastAsia="pl-PL"/>
        </w:rPr>
        <w:t>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6D411720" w14:textId="77777777" w:rsidR="004F010E" w:rsidRPr="00516792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 następującej liczby uczestników Szkoły Doktorskiej UMP: ……………………</w:t>
      </w:r>
    </w:p>
    <w:p w14:paraId="75210661" w14:textId="77777777" w:rsidR="004F010E" w:rsidRDefault="004F010E" w:rsidP="004F010E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EFEBCD7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70EBC474" w14:textId="5D9F327C" w:rsidR="004F010E" w:rsidRP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kandydata na promotora  </w:t>
      </w:r>
    </w:p>
    <w:p w14:paraId="44A71D5B" w14:textId="77777777" w:rsidR="006018BF" w:rsidRDefault="006018BF" w:rsidP="006018BF">
      <w:pPr>
        <w:spacing w:after="0" w:line="240" w:lineRule="auto"/>
        <w:rPr>
          <w:rFonts w:ascii="Calibri" w:eastAsia="Times New Roman" w:hAnsi="Calibri" w:cs="Times New Roman"/>
          <w:highlight w:val="yellow"/>
          <w:lang w:eastAsia="pl-PL"/>
        </w:rPr>
      </w:pPr>
    </w:p>
    <w:p w14:paraId="795326B8" w14:textId="3EF12862" w:rsidR="00941D52" w:rsidRPr="004F010E" w:rsidRDefault="00BA5BC7" w:rsidP="004F010E">
      <w:pPr>
        <w:spacing w:after="0" w:line="240" w:lineRule="auto"/>
        <w:jc w:val="center"/>
        <w:rPr>
          <w:rFonts w:ascii="Calibri" w:eastAsia="Times New Roman" w:hAnsi="Calibri" w:cs="Times New Roman"/>
          <w:lang w:eastAsia="pl-PL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wyznaczenia promotora pomocniczego</w:t>
      </w:r>
    </w:p>
    <w:p w14:paraId="2ED95514" w14:textId="77777777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586D6DEB" w14:textId="38CE5C9D" w:rsidR="004F010E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Potwierdzam powyższe zapisy i oświadczam, że na dzień 1 października 202</w:t>
      </w:r>
      <w:r w:rsidR="001F4A07">
        <w:rPr>
          <w:rFonts w:ascii="Calibri" w:eastAsia="Times New Roman" w:hAnsi="Calibri" w:cs="Times New Roman"/>
          <w:b/>
          <w:lang w:eastAsia="pl-PL"/>
        </w:rPr>
        <w:t>5</w:t>
      </w:r>
      <w:r>
        <w:rPr>
          <w:rFonts w:ascii="Calibri" w:eastAsia="Times New Roman" w:hAnsi="Calibri" w:cs="Times New Roman"/>
          <w:b/>
          <w:lang w:eastAsia="pl-PL"/>
        </w:rPr>
        <w:t xml:space="preserve"> roku </w:t>
      </w:r>
      <w:r w:rsidRPr="00516792">
        <w:rPr>
          <w:rFonts w:ascii="Calibri" w:eastAsia="Times New Roman" w:hAnsi="Calibri" w:cs="Times New Roman"/>
          <w:b/>
          <w:lang w:eastAsia="pl-PL"/>
        </w:rPr>
        <w:t>pełni</w:t>
      </w:r>
      <w:r w:rsidR="00576562">
        <w:rPr>
          <w:rFonts w:ascii="Calibri" w:eastAsia="Times New Roman" w:hAnsi="Calibri" w:cs="Times New Roman"/>
          <w:b/>
          <w:lang w:eastAsia="pl-PL"/>
        </w:rPr>
        <w:t>ę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funkcję promotora </w:t>
      </w:r>
      <w:r>
        <w:rPr>
          <w:rFonts w:ascii="Calibri" w:eastAsia="Times New Roman" w:hAnsi="Calibri" w:cs="Times New Roman"/>
          <w:b/>
          <w:lang w:eastAsia="pl-PL"/>
        </w:rPr>
        <w:t>pomocniczego w następującej liczbie</w:t>
      </w:r>
      <w:r w:rsidRPr="00516792">
        <w:rPr>
          <w:rFonts w:ascii="Calibri" w:eastAsia="Times New Roman" w:hAnsi="Calibri" w:cs="Times New Roman"/>
          <w:b/>
          <w:lang w:eastAsia="pl-PL"/>
        </w:rPr>
        <w:t xml:space="preserve"> postępowań w sprawie nadania stopnia doktora</w:t>
      </w:r>
      <w:r>
        <w:rPr>
          <w:rFonts w:ascii="Calibri" w:eastAsia="Times New Roman" w:hAnsi="Calibri" w:cs="Times New Roman"/>
          <w:b/>
          <w:lang w:eastAsia="pl-PL"/>
        </w:rPr>
        <w:t>: ………………………</w:t>
      </w:r>
    </w:p>
    <w:p w14:paraId="791EB7EB" w14:textId="497DF842" w:rsidR="004F010E" w:rsidRPr="00516792" w:rsidRDefault="004F010E" w:rsidP="004F010E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t>Oświadczam, że jestem promotorem pomocniczym następującej liczby uczestników Szkoły Doktorskiej UMP: ……………………</w:t>
      </w:r>
    </w:p>
    <w:p w14:paraId="2A82B3A0" w14:textId="77777777" w:rsidR="004F010E" w:rsidRDefault="004F010E" w:rsidP="004F010E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7331C156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3CC0B184" w14:textId="2027A4E5" w:rsidR="004F010E" w:rsidRPr="006018BF" w:rsidRDefault="004F010E" w:rsidP="006018B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kandydata na promotora 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pomocniczego</w:t>
      </w:r>
    </w:p>
    <w:p w14:paraId="53D248AF" w14:textId="77777777" w:rsidR="004F010E" w:rsidRDefault="004F010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5F87CF0" w14:textId="4766F503" w:rsidR="00941D52" w:rsidRPr="004F010E" w:rsidRDefault="004F010E" w:rsidP="004F010E">
      <w:pPr>
        <w:spacing w:after="0" w:line="259" w:lineRule="auto"/>
        <w:jc w:val="center"/>
        <w:rPr>
          <w:rFonts w:ascii="Calibri" w:eastAsia="Times New Roman" w:hAnsi="Calibri" w:cs="Times New Roman"/>
          <w:lang w:eastAsia="pl-PL"/>
        </w:rPr>
      </w:pPr>
      <w:bookmarkStart w:id="1" w:name="_Hlk179181768"/>
      <w:r w:rsidRPr="004F010E">
        <w:rPr>
          <w:rFonts w:ascii="Calibri" w:eastAsia="Times New Roman" w:hAnsi="Calibri" w:cs="Times New Roman"/>
          <w:highlight w:val="yellow"/>
          <w:lang w:eastAsia="pl-PL"/>
        </w:rPr>
        <w:t>Akceptacja Kierownika Jednostki (Katedry/Kliniki)</w:t>
      </w:r>
    </w:p>
    <w:p w14:paraId="4BFDC780" w14:textId="60C12A29" w:rsidR="004F010E" w:rsidRDefault="004F010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7B5BA1" w14:textId="77777777" w:rsidR="006018BF" w:rsidRPr="00DF6B6E" w:rsidRDefault="006018BF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CA74403" w14:textId="77777777" w:rsidR="004F010E" w:rsidRDefault="004F010E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07E8E103" w14:textId="3DBDD492" w:rsidR="004F010E" w:rsidRPr="00DF6B6E" w:rsidRDefault="004F010E" w:rsidP="006018BF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Czytelny podpis 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Kierownika Jednostki</w:t>
      </w:r>
    </w:p>
    <w:bookmarkEnd w:id="1"/>
    <w:p w14:paraId="1FF3BA40" w14:textId="6D024F40" w:rsidR="00C74B58" w:rsidRPr="00471735" w:rsidRDefault="00DF6B6E" w:rsidP="00525DED">
      <w:pPr>
        <w:spacing w:after="0" w:line="259" w:lineRule="auto"/>
        <w:ind w:left="567"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E45A50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t>Oświadczenie promotora</w:t>
      </w:r>
      <w:r w:rsidR="00516792">
        <w:rPr>
          <w:rFonts w:ascii="Calibri" w:eastAsia="Calibri" w:hAnsi="Calibri" w:cs="Times New Roman"/>
          <w:b/>
          <w:u w:val="single"/>
        </w:rPr>
        <w:t>/promotorów</w:t>
      </w:r>
      <w:r w:rsidRPr="00726C87">
        <w:rPr>
          <w:rFonts w:ascii="Calibri" w:eastAsia="Calibri" w:hAnsi="Calibri" w:cs="Times New Roman"/>
          <w:b/>
          <w:u w:val="single"/>
        </w:rPr>
        <w:t xml:space="preserve">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4F776B77" w:rsidR="0068240F" w:rsidRPr="0068240F" w:rsidRDefault="00525DED" w:rsidP="00516792">
      <w:pPr>
        <w:spacing w:after="0" w:line="300" w:lineRule="atLeast"/>
        <w:contextualSpacing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 xml:space="preserve">Oświadczam, że wyrażam zgodę na pełnienie funkcji promotora w postępowaniu o nadanie stopnia doktora Panu/Pani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</w:t>
      </w:r>
      <w:r w:rsidR="00F556E7">
        <w:rPr>
          <w:rFonts w:ascii="Calibri" w:eastAsia="Times New Roman" w:hAnsi="Calibri" w:cs="Calibri"/>
          <w:lang w:eastAsia="pl-PL"/>
        </w:rPr>
        <w:t xml:space="preserve"> </w:t>
      </w:r>
      <w:r w:rsidR="0068240F" w:rsidRPr="0068240F">
        <w:rPr>
          <w:rFonts w:ascii="Calibri" w:eastAsia="Times New Roman" w:hAnsi="Calibri" w:cs="Calibri"/>
          <w:lang w:eastAsia="pl-PL"/>
        </w:rPr>
        <w:t>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1F4A07" w:rsidRPr="005C608D">
        <w:rPr>
          <w:rFonts w:ascii="Calibri" w:eastAsia="Calibri" w:hAnsi="Calibri" w:cs="Times New Roman"/>
        </w:rPr>
        <w:t>Dz.U.2024.1571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516792">
      <w:pPr>
        <w:spacing w:after="0" w:line="30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052B454D" w:rsidR="0068240F" w:rsidRPr="0068240F" w:rsidRDefault="0068240F" w:rsidP="00516792">
      <w:pPr>
        <w:spacing w:after="0" w:line="30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  <w:r w:rsidR="00791611">
        <w:rPr>
          <w:rFonts w:ascii="Calibri" w:eastAsia="Times New Roman" w:hAnsi="Calibri" w:cs="Calibri"/>
          <w:lang w:eastAsia="pl-PL"/>
        </w:rPr>
        <w:t>.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3ACFCCC8" w14:textId="6B11A44A" w:rsidR="00525DED" w:rsidRPr="00726C87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63E11946" w:rsidR="00525DED" w:rsidRPr="00C74B58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>
        <w:rPr>
          <w:rFonts w:ascii="Calibri" w:eastAsia="Calibri" w:hAnsi="Calibri" w:cs="Times New Roman"/>
        </w:rPr>
        <w:t xml:space="preserve">                         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0D87BFF" w14:textId="37C65110" w:rsidR="00E12F59" w:rsidRPr="0068240F" w:rsidRDefault="006018BF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          </w:t>
      </w: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>
        <w:rPr>
          <w:rFonts w:ascii="Calibri" w:eastAsia="Calibri" w:hAnsi="Calibri" w:cs="Times New Roman"/>
          <w:i/>
          <w:sz w:val="16"/>
          <w:szCs w:val="16"/>
        </w:rPr>
        <w:t xml:space="preserve">  </w:t>
      </w:r>
      <w:r w:rsidR="00525DED"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</w:t>
      </w: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 xml:space="preserve"> / promotora pomocniczego</w:t>
      </w:r>
    </w:p>
    <w:p w14:paraId="0423CD88" w14:textId="63684321" w:rsidR="00F860B4" w:rsidRDefault="00F860B4" w:rsidP="00525DED">
      <w:pPr>
        <w:jc w:val="center"/>
        <w:rPr>
          <w:rFonts w:ascii="Calibri" w:eastAsia="Calibri" w:hAnsi="Calibri" w:cs="Times New Roman"/>
          <w:b/>
          <w:u w:val="single"/>
        </w:rPr>
      </w:pPr>
    </w:p>
    <w:p w14:paraId="31E4333D" w14:textId="1A8E745E" w:rsidR="006018BF" w:rsidRDefault="006018BF" w:rsidP="00525DED">
      <w:pPr>
        <w:jc w:val="center"/>
        <w:rPr>
          <w:rFonts w:ascii="Calibri" w:eastAsia="Calibri" w:hAnsi="Calibri" w:cs="Times New Roman"/>
          <w:b/>
          <w:u w:val="single"/>
        </w:rPr>
      </w:pPr>
      <w:r w:rsidRPr="004F010E">
        <w:rPr>
          <w:rFonts w:ascii="Calibri" w:eastAsia="Times New Roman" w:hAnsi="Calibri" w:cs="Times New Roman"/>
          <w:highlight w:val="yellow"/>
          <w:lang w:eastAsia="pl-PL"/>
        </w:rPr>
        <w:t>W przypadku wyznaczenia promotora pomocniczego</w:t>
      </w:r>
    </w:p>
    <w:p w14:paraId="19FBD3D3" w14:textId="23D381B5" w:rsidR="00525DED" w:rsidRPr="00EE41FC" w:rsidRDefault="00525DED" w:rsidP="00525DED">
      <w:pPr>
        <w:jc w:val="center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6CFA0497" w14:textId="77777777" w:rsidR="00525DED" w:rsidRPr="00EE41FC" w:rsidRDefault="00525DED" w:rsidP="00525DED">
      <w:r w:rsidRPr="00EE41FC">
        <w:rPr>
          <w:rFonts w:ascii="Calibri" w:eastAsia="Calibri" w:hAnsi="Calibri" w:cs="Times New Roman"/>
        </w:rPr>
        <w:t>Oświadczam, że wyrażam zgodę na powołanie promotora pomocniczego w postępowaniu o nadanie stopnia doktora Panu/Pani…………………………………………………</w:t>
      </w:r>
      <w:r>
        <w:rPr>
          <w:rFonts w:ascii="Calibri" w:eastAsia="Calibri" w:hAnsi="Calibri" w:cs="Times New Roman"/>
        </w:rPr>
        <w:t>….</w:t>
      </w:r>
      <w:r w:rsidRPr="00EE41FC">
        <w:rPr>
          <w:rFonts w:ascii="Calibri" w:eastAsia="Calibri" w:hAnsi="Calibri" w:cs="Times New Roman"/>
        </w:rPr>
        <w:t xml:space="preserve">  </w:t>
      </w:r>
    </w:p>
    <w:p w14:paraId="4E8F04DF" w14:textId="77777777" w:rsidR="00525DED" w:rsidRPr="00EE41FC" w:rsidRDefault="00525DED" w:rsidP="00525DED"/>
    <w:p w14:paraId="3A4B27C7" w14:textId="77777777" w:rsidR="006018BF" w:rsidRDefault="006018BF" w:rsidP="006018BF">
      <w:pPr>
        <w:spacing w:after="0" w:line="240" w:lineRule="auto"/>
        <w:contextualSpacing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</w:p>
    <w:p w14:paraId="0EF74F54" w14:textId="7041DB40" w:rsidR="00E12F59" w:rsidRDefault="006018BF" w:rsidP="006018BF">
      <w:pPr>
        <w:rPr>
          <w:rFonts w:ascii="Calibri" w:eastAsia="Times New Roman" w:hAnsi="Calibri" w:cs="Times New Roman"/>
          <w:b/>
          <w:lang w:eastAsia="pl-PL"/>
        </w:rPr>
      </w:pPr>
      <w:r w:rsidRPr="004F010E">
        <w:rPr>
          <w:rFonts w:ascii="Calibri" w:eastAsia="Times New Roman" w:hAnsi="Calibri" w:cs="Times New Roman"/>
          <w:color w:val="C00000"/>
          <w:sz w:val="16"/>
          <w:szCs w:val="16"/>
          <w:lang w:eastAsia="pl-PL"/>
        </w:rPr>
        <w:t>Czytelny podpis kandydata na promotora</w:t>
      </w:r>
      <w:r w:rsidR="00525DED" w:rsidRPr="00EE41FC">
        <w:rPr>
          <w:rFonts w:ascii="Calibri" w:eastAsia="Calibri" w:hAnsi="Calibri" w:cs="Times New Roman"/>
          <w:i/>
          <w:sz w:val="16"/>
          <w:szCs w:val="16"/>
        </w:rPr>
        <w:t xml:space="preserve"> </w:t>
      </w:r>
    </w:p>
    <w:p w14:paraId="533E6FE4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6A452BEB" w14:textId="428DC830" w:rsidR="004F010E" w:rsidRDefault="004F010E">
      <w:pPr>
        <w:rPr>
          <w:rFonts w:ascii="Calibri" w:eastAsia="Times New Roman" w:hAnsi="Calibri" w:cs="Times New Roman"/>
          <w:b/>
          <w:lang w:eastAsia="pl-PL"/>
        </w:rPr>
      </w:pPr>
    </w:p>
    <w:p w14:paraId="5445B3A6" w14:textId="1109DBD2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</w:p>
    <w:p w14:paraId="179BC501" w14:textId="6DEE84AB" w:rsidR="006018BF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4DE17182" w14:textId="77777777" w:rsidR="006018BF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5CCC6044" w14:textId="77777777" w:rsidR="006018BF" w:rsidRPr="00787E81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eastAsia="pl-PL"/>
        </w:rPr>
        <w:t>Załączniki:</w:t>
      </w:r>
    </w:p>
    <w:p w14:paraId="2795FAF4" w14:textId="6AC64001" w:rsidR="006018BF" w:rsidRPr="00787E81" w:rsidRDefault="00787E81" w:rsidP="006018BF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</w:pP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Zgodnie z § 1</w:t>
      </w:r>
      <w:r w:rsidR="00707F1F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>7</w:t>
      </w:r>
      <w:r w:rsidRPr="00787E81"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eastAsia="pl-PL"/>
        </w:rPr>
        <w:t xml:space="preserve"> ust. 4 Regulaminu Szkoły Doktorskiej</w:t>
      </w:r>
    </w:p>
    <w:p w14:paraId="3FC92BD9" w14:textId="77777777" w:rsidR="006018BF" w:rsidRPr="00787E81" w:rsidRDefault="006018BF" w:rsidP="006018BF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lokalnej Komisji Bioetycznej lub lokalnej Komisji Etyki Badań na Zwierzętach lub oświadczenie kandydata na promotora (kandydatów na promotorów) wraz z uzasadnieniem, że taka zgoda nie jest wymagana.</w:t>
      </w:r>
    </w:p>
    <w:p w14:paraId="23A3E911" w14:textId="77777777" w:rsidR="006018BF" w:rsidRPr="00787E81" w:rsidRDefault="006018BF" w:rsidP="006018BF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Rady Katedry/Rady Naukowej Instytutu.</w:t>
      </w:r>
    </w:p>
    <w:p w14:paraId="24CA0787" w14:textId="74B78805" w:rsidR="00787E81" w:rsidRPr="00787E81" w:rsidRDefault="00787E81" w:rsidP="006018BF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lastRenderedPageBreak/>
        <w:t>W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przypadku wniosku zawierającego prośbę o wyznaczenie promotora pomocniczego</w:t>
      </w:r>
      <w:r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</w:t>
      </w:r>
      <w:r w:rsidRPr="00787E81">
        <w:rPr>
          <w:rFonts w:ascii="Calibri" w:eastAsia="Times New Roman" w:hAnsi="Calibri" w:cs="Times New Roman"/>
          <w:b/>
          <w:sz w:val="20"/>
          <w:szCs w:val="20"/>
          <w:lang w:eastAsia="pl-PL"/>
        </w:rPr>
        <w:t>wykaz publikacji w zakresie tematycznym przygotowywanej rozprawy doktorskiej</w:t>
      </w:r>
    </w:p>
    <w:p w14:paraId="0D8EF4FE" w14:textId="77777777" w:rsidR="006018BF" w:rsidRPr="005E11C9" w:rsidRDefault="006018BF" w:rsidP="006018BF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242CC13" w14:textId="77777777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</w:p>
    <w:p w14:paraId="40FF41A5" w14:textId="77777777" w:rsidR="006018BF" w:rsidRDefault="006018BF">
      <w:pPr>
        <w:rPr>
          <w:rFonts w:ascii="Calibri" w:eastAsia="Times New Roman" w:hAnsi="Calibri" w:cs="Times New Roman"/>
          <w:b/>
          <w:lang w:eastAsia="pl-PL"/>
        </w:rPr>
      </w:pPr>
      <w:r>
        <w:rPr>
          <w:rFonts w:ascii="Calibri" w:eastAsia="Times New Roman" w:hAnsi="Calibri" w:cs="Times New Roman"/>
          <w:b/>
          <w:lang w:eastAsia="pl-PL"/>
        </w:rPr>
        <w:br w:type="page"/>
      </w:r>
    </w:p>
    <w:p w14:paraId="452E0D77" w14:textId="40596833" w:rsidR="00C74B58" w:rsidRPr="006018BF" w:rsidRDefault="00C74B58" w:rsidP="004F1722">
      <w:pPr>
        <w:jc w:val="center"/>
        <w:rPr>
          <w:sz w:val="28"/>
          <w:szCs w:val="28"/>
        </w:rPr>
      </w:pPr>
      <w:r w:rsidRPr="006018BF">
        <w:rPr>
          <w:rFonts w:ascii="Calibri" w:eastAsia="Times New Roman" w:hAnsi="Calibri" w:cs="Times New Roman"/>
          <w:b/>
          <w:sz w:val="28"/>
          <w:szCs w:val="28"/>
          <w:lang w:eastAsia="pl-PL"/>
        </w:rPr>
        <w:lastRenderedPageBreak/>
        <w:t>Decyzja Dyrektora Szkoły Doktorskiej</w:t>
      </w:r>
    </w:p>
    <w:p w14:paraId="27AA4E14" w14:textId="77777777" w:rsidR="00941D52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2C7642D" w14:textId="6F338CB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065AD2F1" w14:textId="7777777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655B0AB1" w14:textId="4762020A" w:rsidR="00C74B58" w:rsidRPr="00CF657D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 xml:space="preserve"> Powołuję Pana /Panią …………………………………………………………………………………………………………………... na promotora pomocniczego pracy doktorskiej uczestnika szkoły doktorskiej ...................................................................................................................................................................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D60F17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B1C3BD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530B09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7F3C35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D998757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5EA114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FA600F2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E7F458A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4A03378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2E43D5A7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62ADD7D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695AE26E" w14:textId="77777777" w:rsidR="004F010E" w:rsidRDefault="004F010E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</w:p>
    <w:p w14:paraId="743A4926" w14:textId="77777777" w:rsidR="002F4E2D" w:rsidRDefault="002F4E2D" w:rsidP="002F4E2D">
      <w:pPr>
        <w:pStyle w:val="Tekstprzypisudolnego"/>
      </w:pPr>
    </w:p>
    <w:p w14:paraId="7B153249" w14:textId="77777777" w:rsidR="002F4E2D" w:rsidRDefault="002F4E2D"/>
    <w:sectPr w:rsidR="002F4E2D" w:rsidSect="006018BF">
      <w:footerReference w:type="default" r:id="rId8"/>
      <w:pgSz w:w="11906" w:h="16838"/>
      <w:pgMar w:top="993" w:right="1418" w:bottom="567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CC234" w14:textId="77777777" w:rsidR="005E222B" w:rsidRDefault="005E222B">
      <w:pPr>
        <w:spacing w:after="0" w:line="240" w:lineRule="auto"/>
      </w:pPr>
      <w:r>
        <w:separator/>
      </w:r>
    </w:p>
  </w:endnote>
  <w:endnote w:type="continuationSeparator" w:id="0">
    <w:p w14:paraId="6E84AD1B" w14:textId="77777777" w:rsidR="005E222B" w:rsidRDefault="005E2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3F1CD" w14:textId="78D657C8" w:rsidR="00BB7527" w:rsidRDefault="006018BF">
    <w:pPr>
      <w:pStyle w:val="Stopka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F28732" wp14:editId="60396699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upa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Prostokąt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Pole tekstowe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FF7AA" w14:textId="5A02B3C7" w:rsidR="006018BF" w:rsidRPr="006018BF" w:rsidRDefault="006018BF">
                            <w:pPr>
                              <w:pStyle w:val="Stopka"/>
                              <w:rPr>
                                <w:caps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018BF">
                              <w:rPr>
                                <w:color w:val="FF0000"/>
                                <w:sz w:val="20"/>
                                <w:szCs w:val="20"/>
                              </w:rPr>
                              <w:t>* niepotrzebne skreśli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1F28732" id="Grupa 155" o:spid="_x0000_s1026" style="position:absolute;margin-left:0;margin-top:0;width:468pt;height:21.6pt;z-index:251659264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">
              <v:rect id="Prostokąt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81FF7AA" w14:textId="5A02B3C7" w:rsidR="006018BF" w:rsidRPr="006018BF" w:rsidRDefault="006018BF">
                      <w:pPr>
                        <w:pStyle w:val="Stopka"/>
                        <w:rPr>
                          <w:caps/>
                          <w:color w:val="FF0000"/>
                          <w:sz w:val="20"/>
                          <w:szCs w:val="20"/>
                        </w:rPr>
                      </w:pPr>
                      <w:r w:rsidRPr="006018BF">
                        <w:rPr>
                          <w:color w:val="FF0000"/>
                          <w:sz w:val="20"/>
                          <w:szCs w:val="20"/>
                        </w:rPr>
                        <w:t>* niepotrzebne skreślić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E9C8E" w14:textId="77777777" w:rsidR="005E222B" w:rsidRDefault="005E222B">
      <w:pPr>
        <w:spacing w:after="0" w:line="240" w:lineRule="auto"/>
      </w:pPr>
      <w:r>
        <w:separator/>
      </w:r>
    </w:p>
  </w:footnote>
  <w:footnote w:type="continuationSeparator" w:id="0">
    <w:p w14:paraId="326D837D" w14:textId="77777777" w:rsidR="005E222B" w:rsidRDefault="005E2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1419EC"/>
    <w:rsid w:val="001F2F0B"/>
    <w:rsid w:val="001F4A07"/>
    <w:rsid w:val="00210C77"/>
    <w:rsid w:val="00215D4C"/>
    <w:rsid w:val="00261D1E"/>
    <w:rsid w:val="00290DE7"/>
    <w:rsid w:val="002E69A2"/>
    <w:rsid w:val="002F1C93"/>
    <w:rsid w:val="002F1D5C"/>
    <w:rsid w:val="002F4E2D"/>
    <w:rsid w:val="003660E6"/>
    <w:rsid w:val="003F07D9"/>
    <w:rsid w:val="004108EA"/>
    <w:rsid w:val="00471735"/>
    <w:rsid w:val="004F010E"/>
    <w:rsid w:val="004F1722"/>
    <w:rsid w:val="00516792"/>
    <w:rsid w:val="00525DED"/>
    <w:rsid w:val="00533251"/>
    <w:rsid w:val="00544BDA"/>
    <w:rsid w:val="00544EB9"/>
    <w:rsid w:val="005516E6"/>
    <w:rsid w:val="0055431C"/>
    <w:rsid w:val="00576562"/>
    <w:rsid w:val="005A3974"/>
    <w:rsid w:val="005C608D"/>
    <w:rsid w:val="005E11C9"/>
    <w:rsid w:val="005E222B"/>
    <w:rsid w:val="006018BF"/>
    <w:rsid w:val="00622A4A"/>
    <w:rsid w:val="0068240F"/>
    <w:rsid w:val="006C41AF"/>
    <w:rsid w:val="006E6122"/>
    <w:rsid w:val="00707F1F"/>
    <w:rsid w:val="00726C87"/>
    <w:rsid w:val="00771872"/>
    <w:rsid w:val="00787E81"/>
    <w:rsid w:val="00791611"/>
    <w:rsid w:val="007E3869"/>
    <w:rsid w:val="007E4039"/>
    <w:rsid w:val="008341A1"/>
    <w:rsid w:val="008C09F1"/>
    <w:rsid w:val="00941558"/>
    <w:rsid w:val="00941D52"/>
    <w:rsid w:val="00993952"/>
    <w:rsid w:val="00994B41"/>
    <w:rsid w:val="009B6F54"/>
    <w:rsid w:val="009C008B"/>
    <w:rsid w:val="00A271EC"/>
    <w:rsid w:val="00A30FC4"/>
    <w:rsid w:val="00AA1935"/>
    <w:rsid w:val="00AA43B6"/>
    <w:rsid w:val="00B05CCB"/>
    <w:rsid w:val="00B215A9"/>
    <w:rsid w:val="00BA5BC7"/>
    <w:rsid w:val="00C4731E"/>
    <w:rsid w:val="00C74B58"/>
    <w:rsid w:val="00CA3DAB"/>
    <w:rsid w:val="00D83A77"/>
    <w:rsid w:val="00DA7610"/>
    <w:rsid w:val="00DE7D04"/>
    <w:rsid w:val="00DF3104"/>
    <w:rsid w:val="00DF6B6E"/>
    <w:rsid w:val="00E12F59"/>
    <w:rsid w:val="00E22A11"/>
    <w:rsid w:val="00E50C39"/>
    <w:rsid w:val="00EC34B4"/>
    <w:rsid w:val="00EE41FC"/>
    <w:rsid w:val="00EF0597"/>
    <w:rsid w:val="00F037DB"/>
    <w:rsid w:val="00F075AF"/>
    <w:rsid w:val="00F315A8"/>
    <w:rsid w:val="00F45B09"/>
    <w:rsid w:val="00F556E7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59860-9C52-449D-932D-7A5711B4E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1022</Words>
  <Characters>6138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licja Rajewicz-Ćwikła</cp:lastModifiedBy>
  <cp:revision>28</cp:revision>
  <cp:lastPrinted>2020-10-08T09:24:00Z</cp:lastPrinted>
  <dcterms:created xsi:type="dcterms:W3CDTF">2020-12-03T13:35:00Z</dcterms:created>
  <dcterms:modified xsi:type="dcterms:W3CDTF">2025-11-12T11:38:00Z</dcterms:modified>
</cp:coreProperties>
</file>